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B63" w:rsidRPr="0027027A" w:rsidRDefault="000C5C18" w:rsidP="003C2537">
      <w:pPr>
        <w:suppressAutoHyphens/>
        <w:spacing w:after="0" w:line="240" w:lineRule="auto"/>
        <w:rPr>
          <w:rFonts w:ascii="Times New Roman" w:hAnsi="Times New Roman" w:cs="Times New Roman"/>
          <w:b/>
          <w:bCs/>
        </w:rPr>
      </w:pPr>
      <w:r w:rsidRPr="0027027A">
        <w:rPr>
          <w:rFonts w:ascii="Times New Roman" w:hAnsi="Times New Roman" w:cs="Times New Roman"/>
          <w:b/>
          <w:bCs/>
        </w:rPr>
        <w:t>Supplementary Table 2.</w:t>
      </w:r>
    </w:p>
    <w:p w:rsidR="000C5C18" w:rsidRDefault="000C5C18" w:rsidP="003C2537">
      <w:pPr>
        <w:suppressAutoHyphens/>
        <w:spacing w:after="0" w:line="240" w:lineRule="auto"/>
        <w:rPr>
          <w:rFonts w:ascii="Times New Roman" w:hAnsi="Times New Roman" w:cs="Times New Roman"/>
        </w:rPr>
      </w:pPr>
      <w:r w:rsidRPr="0027027A">
        <w:rPr>
          <w:rFonts w:ascii="Times New Roman" w:hAnsi="Times New Roman" w:cs="Times New Roman"/>
        </w:rPr>
        <w:t xml:space="preserve">Categorical variables investigated for association with the risk of postoperative death </w:t>
      </w:r>
    </w:p>
    <w:p w:rsidR="003C2537" w:rsidRPr="0027027A" w:rsidRDefault="003C2537" w:rsidP="003C2537">
      <w:pPr>
        <w:suppressAutoHyphens/>
        <w:spacing w:after="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LightShading"/>
        <w:tblW w:w="5085" w:type="pct"/>
        <w:tblLook w:val="04A0" w:firstRow="1" w:lastRow="0" w:firstColumn="1" w:lastColumn="0" w:noHBand="0" w:noVBand="1"/>
      </w:tblPr>
      <w:tblGrid>
        <w:gridCol w:w="3968"/>
        <w:gridCol w:w="1558"/>
        <w:gridCol w:w="1416"/>
        <w:gridCol w:w="1278"/>
        <w:gridCol w:w="1136"/>
        <w:gridCol w:w="991"/>
        <w:gridCol w:w="1843"/>
        <w:gridCol w:w="974"/>
        <w:gridCol w:w="1031"/>
      </w:tblGrid>
      <w:tr w:rsidR="0027027A" w:rsidRPr="0027027A" w:rsidTr="00007F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Cs w:val="0"/>
              </w:rPr>
            </w:pPr>
            <w:r w:rsidRPr="0027027A"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:rsid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scriptive </w:t>
            </w:r>
            <w:r w:rsidR="00B02E18">
              <w:rPr>
                <w:rFonts w:ascii="Times New Roman" w:hAnsi="Times New Roman" w:cs="Times New Roman"/>
              </w:rPr>
              <w:t>data</w:t>
            </w:r>
          </w:p>
          <w:p w:rsidR="001F1354" w:rsidRPr="0027027A" w:rsidRDefault="001F1354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. (%)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Coefficient</w:t>
            </w: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Standard error</w:t>
            </w:r>
          </w:p>
        </w:tc>
        <w:tc>
          <w:tcPr>
            <w:tcW w:w="34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Hazard ratio</w:t>
            </w:r>
          </w:p>
        </w:tc>
        <w:tc>
          <w:tcPr>
            <w:tcW w:w="64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95% confidence interval</w:t>
            </w:r>
            <w:r>
              <w:rPr>
                <w:rFonts w:ascii="Times New Roman" w:hAnsi="Times New Roman" w:cs="Times New Roman"/>
              </w:rPr>
              <w:t xml:space="preserve"> of the hazard ratio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LRT </w:t>
            </w:r>
            <w:r w:rsidRPr="00B02E18">
              <w:rPr>
                <w:rFonts w:ascii="Times New Roman" w:hAnsi="Times New Roman" w:cs="Times New Roman"/>
                <w:i/>
                <w:noProof/>
              </w:rPr>
              <w:t>p</w:t>
            </w:r>
            <w:r w:rsidR="00B241B6">
              <w:rPr>
                <w:rFonts w:ascii="Times New Roman" w:hAnsi="Times New Roman" w:cs="Times New Roman"/>
                <w:noProof/>
              </w:rPr>
              <w:t xml:space="preserve"> </w:t>
            </w:r>
            <w:bookmarkStart w:id="0" w:name="_GoBack"/>
            <w:bookmarkEnd w:id="0"/>
            <w:r w:rsidRPr="00B02E18">
              <w:rPr>
                <w:rFonts w:ascii="Times New Roman" w:hAnsi="Times New Roman" w:cs="Times New Roman"/>
                <w:noProof/>
              </w:rPr>
              <w:t>value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% of missing data</w:t>
            </w:r>
          </w:p>
        </w:tc>
      </w:tr>
      <w:tr w:rsidR="0027027A" w:rsidRPr="0027027A" w:rsidTr="00007F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tcBorders>
              <w:top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Animal breed</w:t>
            </w:r>
          </w:p>
        </w:tc>
        <w:tc>
          <w:tcPr>
            <w:tcW w:w="549" w:type="pct"/>
            <w:tcBorders>
              <w:top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TB / TBX 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 (29.7)</w:t>
            </w:r>
          </w:p>
        </w:tc>
        <w:tc>
          <w:tcPr>
            <w:tcW w:w="450" w:type="pct"/>
            <w:tcBorders>
              <w:top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  <w:tcBorders>
              <w:top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2</w:t>
            </w: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WB / WBX 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 (9.0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3–2.57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Draft / Cob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 (24.57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6–1.99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Pony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 (17.30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15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5–1.65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 (19.38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36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8–1.87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Sex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 (34.0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Ref. 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0 (66.04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–2.3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 xml:space="preserve">Surgery performed out of hours 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 (35.016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6 (65.0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18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–1.24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 xml:space="preserve">Season of admission 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Spring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 (27.67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Summer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 (24.21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5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5–1.63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Autumn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 (28.93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12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3–1.5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Winter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 (19.18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7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3–1.6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Reflux on admission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4 (75.41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3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 (24.60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–2.5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 xml:space="preserve">Guaiacol glycerine </w:t>
            </w:r>
            <w:r w:rsidRPr="0027027A">
              <w:rPr>
                <w:rFonts w:ascii="Times New Roman" w:hAnsi="Times New Roman" w:cs="Times New Roman"/>
                <w:b w:val="0"/>
                <w:noProof/>
              </w:rPr>
              <w:t>ether</w:t>
            </w:r>
            <w:r w:rsidRPr="0027027A">
              <w:rPr>
                <w:rFonts w:ascii="Times New Roman" w:hAnsi="Times New Roman" w:cs="Times New Roman"/>
                <w:b w:val="0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</w:rPr>
              <w:t xml:space="preserve">for anaesthesia </w:t>
            </w:r>
            <w:r w:rsidRPr="0027027A">
              <w:rPr>
                <w:rFonts w:ascii="Times New Roman" w:hAnsi="Times New Roman" w:cs="Times New Roman"/>
                <w:b w:val="0"/>
              </w:rPr>
              <w:t xml:space="preserve">induction 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8 (90.57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 (9.43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–1.5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Thiopentone for anaesthesia induction</w:t>
            </w: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9 (87.74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 (12.26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26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3–1.78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Ketamine-based anaesthesia induction</w:t>
            </w: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 (10.7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4 (39.31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5–2.02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Anaesthetic inhalation agent</w:t>
            </w: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Sevoflurane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 (21.52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03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Halothane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 (3.64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33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7</w:t>
            </w: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2–2.4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Isoflurane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6 (74.83)</w:t>
            </w:r>
          </w:p>
        </w:tc>
        <w:tc>
          <w:tcPr>
            <w:tcW w:w="45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19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2–1.31</w:t>
            </w: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Lidocaine during anaesthesia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2 (62.12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86</w:t>
            </w:r>
          </w:p>
        </w:tc>
      </w:tr>
      <w:tr w:rsidR="0027027A" w:rsidRPr="0027027A" w:rsidTr="003C2537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tcBorders>
              <w:bottom w:val="nil"/>
            </w:tcBorders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  <w:tcBorders>
              <w:bottom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 (37.88)</w:t>
            </w:r>
          </w:p>
        </w:tc>
        <w:tc>
          <w:tcPr>
            <w:tcW w:w="450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8</w:t>
            </w:r>
          </w:p>
        </w:tc>
        <w:tc>
          <w:tcPr>
            <w:tcW w:w="400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649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–1.4</w:t>
            </w:r>
          </w:p>
        </w:tc>
        <w:tc>
          <w:tcPr>
            <w:tcW w:w="343" w:type="pct"/>
            <w:tcBorders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363" w:type="pct"/>
            <w:tcBorders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3C25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Small intestinal anastomosis</w:t>
            </w:r>
          </w:p>
        </w:tc>
        <w:tc>
          <w:tcPr>
            <w:tcW w:w="549" w:type="pct"/>
            <w:tcBorders>
              <w:top w:val="nil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  <w:tcBorders>
              <w:top w:val="nil"/>
              <w:bottom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 (46.23)</w:t>
            </w:r>
          </w:p>
        </w:tc>
        <w:tc>
          <w:tcPr>
            <w:tcW w:w="450" w:type="pct"/>
            <w:tcBorders>
              <w:top w:val="nil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  <w:tcBorders>
              <w:top w:val="nil"/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  <w:tcBorders>
              <w:top w:val="nil"/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  <w:tcBorders>
              <w:top w:val="nil"/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  <w:tcBorders>
              <w:top w:val="nil"/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  <w:tcBorders>
              <w:top w:val="nil"/>
              <w:bottom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3C2537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All side to side anastomoses</w:t>
            </w:r>
          </w:p>
        </w:tc>
        <w:tc>
          <w:tcPr>
            <w:tcW w:w="499" w:type="pct"/>
            <w:tcBorders>
              <w:top w:val="nil"/>
              <w:bottom w:val="single" w:sz="4" w:space="0" w:color="auto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 (19.18)</w:t>
            </w:r>
          </w:p>
        </w:tc>
        <w:tc>
          <w:tcPr>
            <w:tcW w:w="450" w:type="pc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400" w:type="pc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349" w:type="pc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649" w:type="pct"/>
            <w:tcBorders>
              <w:top w:val="nil"/>
              <w:bottom w:val="single" w:sz="4" w:space="0" w:color="auto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14–3.1</w:t>
            </w:r>
          </w:p>
        </w:tc>
        <w:tc>
          <w:tcPr>
            <w:tcW w:w="343" w:type="pct"/>
            <w:tcBorders>
              <w:top w:val="nil"/>
              <w:bottom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  <w:tcBorders>
              <w:top w:val="nil"/>
              <w:bottom w:val="single" w:sz="4" w:space="0" w:color="auto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3C25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All end to end anastomoses</w:t>
            </w:r>
          </w:p>
        </w:tc>
        <w:tc>
          <w:tcPr>
            <w:tcW w:w="499" w:type="pct"/>
            <w:tcBorders>
              <w:top w:val="single" w:sz="4" w:space="0" w:color="auto"/>
              <w:bottom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 (34.6)</w:t>
            </w:r>
          </w:p>
        </w:tc>
        <w:tc>
          <w:tcPr>
            <w:tcW w:w="450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400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349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649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02–2.5</w:t>
            </w:r>
          </w:p>
        </w:tc>
        <w:tc>
          <w:tcPr>
            <w:tcW w:w="343" w:type="pct"/>
            <w:tcBorders>
              <w:top w:val="single" w:sz="4" w:space="0" w:color="auto"/>
              <w:bottom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363" w:type="pct"/>
            <w:tcBorders>
              <w:top w:val="single" w:sz="4" w:space="0" w:color="auto"/>
              <w:bottom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3C2537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tcBorders>
              <w:top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Side to side small intestine anastomosis</w:t>
            </w:r>
          </w:p>
        </w:tc>
        <w:tc>
          <w:tcPr>
            <w:tcW w:w="549" w:type="pct"/>
            <w:tcBorders>
              <w:top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499" w:type="pct"/>
            <w:tcBorders>
              <w:top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7 (80.82)</w:t>
            </w:r>
          </w:p>
        </w:tc>
        <w:tc>
          <w:tcPr>
            <w:tcW w:w="450" w:type="pct"/>
            <w:tcBorders>
              <w:top w:val="nil"/>
            </w:tcBorders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  <w:tcBorders>
              <w:top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  <w:tcBorders>
              <w:top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  <w:tcBorders>
              <w:top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  <w:tcBorders>
              <w:top w:val="nil"/>
            </w:tcBorders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  <w:tcBorders>
              <w:top w:val="nil"/>
            </w:tcBorders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 (19.18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–2.3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Resection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 (47.17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 (52.83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2–2.6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Pelvic flexure enterotomy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7 (84.76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4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007FF1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 (15.24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9–2.6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Pedunculated lipoma obstruction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7 (71.38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 (28.62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8–1.6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27027A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Idiopathic focal eosinophilic enteritis</w:t>
            </w: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5 (86.48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Ref. </w:t>
            </w:r>
          </w:p>
        </w:tc>
        <w:tc>
          <w:tcPr>
            <w:tcW w:w="400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27027A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27027A" w:rsidRPr="0027027A" w:rsidRDefault="0027027A" w:rsidP="0027027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27027A" w:rsidRPr="0027027A" w:rsidRDefault="001F1354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 (13.52)</w:t>
            </w:r>
          </w:p>
        </w:tc>
        <w:tc>
          <w:tcPr>
            <w:tcW w:w="45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61</w:t>
            </w:r>
          </w:p>
        </w:tc>
        <w:tc>
          <w:tcPr>
            <w:tcW w:w="400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3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649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8–1.08</w:t>
            </w:r>
          </w:p>
        </w:tc>
        <w:tc>
          <w:tcPr>
            <w:tcW w:w="343" w:type="pct"/>
            <w:hideMark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363" w:type="pct"/>
          </w:tcPr>
          <w:p w:rsidR="0027027A" w:rsidRPr="0027027A" w:rsidRDefault="0027027A" w:rsidP="0027027A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Epiploic foramen entrapment</w:t>
            </w: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5 (86.48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Ref. 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 (13.52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40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3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6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12–2.9</w:t>
            </w:r>
          </w:p>
        </w:tc>
        <w:tc>
          <w:tcPr>
            <w:tcW w:w="343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Repeat laparotomy</w:t>
            </w: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9 (90.88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Ref. 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2702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 (9.12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0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3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2.7</w:t>
            </w:r>
          </w:p>
        </w:tc>
        <w:tc>
          <w:tcPr>
            <w:tcW w:w="6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5–4.5</w:t>
            </w:r>
          </w:p>
        </w:tc>
        <w:tc>
          <w:tcPr>
            <w:tcW w:w="343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 xml:space="preserve">Postoperative </w:t>
            </w:r>
            <w:r>
              <w:rPr>
                <w:rFonts w:ascii="Times New Roman" w:hAnsi="Times New Roman" w:cs="Times New Roman"/>
                <w:b w:val="0"/>
              </w:rPr>
              <w:t>reflux</w:t>
            </w: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0 (75.47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 (24.52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40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6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2–3.6</w:t>
            </w:r>
          </w:p>
        </w:tc>
        <w:tc>
          <w:tcPr>
            <w:tcW w:w="343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1F1354">
        <w:trPr>
          <w:trHeight w:val="1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Postoperative colic</w:t>
            </w: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 (52.83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 (47.17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5</w:t>
            </w: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1–2.4</w:t>
            </w: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1F1354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Diarrhoea</w:t>
            </w: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9 (94.03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 (5.97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014</w:t>
            </w: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47–2.18</w:t>
            </w: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1F1354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Purulent incisional discharge</w:t>
            </w: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4 (73.58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Ref. 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 (26.42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52</w:t>
            </w:r>
          </w:p>
        </w:tc>
        <w:tc>
          <w:tcPr>
            <w:tcW w:w="40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3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6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7–0.96</w:t>
            </w:r>
          </w:p>
        </w:tc>
        <w:tc>
          <w:tcPr>
            <w:tcW w:w="343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26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27027A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Postoperative lidocaine treatment</w:t>
            </w: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4 (65.18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 (34.82)</w:t>
            </w:r>
          </w:p>
        </w:tc>
        <w:tc>
          <w:tcPr>
            <w:tcW w:w="45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400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3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649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7–2.13</w:t>
            </w:r>
          </w:p>
        </w:tc>
        <w:tc>
          <w:tcPr>
            <w:tcW w:w="343" w:type="pct"/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1F1354">
        <w:trPr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 xml:space="preserve">Postoperative lidocaine plus metoclopramide </w:t>
            </w: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5 (97.44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tcBorders>
              <w:bottom w:val="nil"/>
            </w:tcBorders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9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2.56)</w:t>
            </w:r>
          </w:p>
        </w:tc>
        <w:tc>
          <w:tcPr>
            <w:tcW w:w="45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1.6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00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3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5.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49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2.5</w:t>
            </w:r>
            <w:r>
              <w:rPr>
                <w:rFonts w:ascii="Times New Roman" w:hAnsi="Times New Roman" w:cs="Times New Roman"/>
              </w:rPr>
              <w:t>2</w:t>
            </w:r>
            <w:r w:rsidRPr="0027027A">
              <w:rPr>
                <w:rFonts w:ascii="Times New Roman" w:hAnsi="Times New Roman" w:cs="Times New Roman"/>
              </w:rPr>
              <w:t>–10.</w:t>
            </w:r>
            <w:r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4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63" w:type="pct"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F1354" w:rsidRPr="0027027A" w:rsidTr="001F1354">
        <w:trPr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 w:val="restar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b w:val="0"/>
              </w:rPr>
            </w:pPr>
            <w:r w:rsidRPr="0027027A">
              <w:rPr>
                <w:rFonts w:ascii="Times New Roman" w:hAnsi="Times New Roman" w:cs="Times New Roman"/>
                <w:b w:val="0"/>
              </w:rPr>
              <w:t>Admission years</w:t>
            </w:r>
          </w:p>
        </w:tc>
        <w:tc>
          <w:tcPr>
            <w:tcW w:w="549" w:type="pct"/>
            <w:tcBorders>
              <w:bottom w:val="nil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2012–2014</w:t>
            </w:r>
          </w:p>
        </w:tc>
        <w:tc>
          <w:tcPr>
            <w:tcW w:w="499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8 (43.4)</w:t>
            </w:r>
          </w:p>
        </w:tc>
        <w:tc>
          <w:tcPr>
            <w:tcW w:w="450" w:type="pct"/>
            <w:tcBorders>
              <w:bottom w:val="nil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Ref.</w:t>
            </w:r>
          </w:p>
        </w:tc>
        <w:tc>
          <w:tcPr>
            <w:tcW w:w="400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9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649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43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63" w:type="pct"/>
            <w:tcBorders>
              <w:bottom w:val="nil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</w:p>
        </w:tc>
      </w:tr>
      <w:tr w:rsidR="001F1354" w:rsidRPr="0027027A" w:rsidTr="001F1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8" w:type="pct"/>
            <w:vMerge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9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2004–2006</w:t>
            </w:r>
          </w:p>
        </w:tc>
        <w:tc>
          <w:tcPr>
            <w:tcW w:w="499" w:type="pct"/>
            <w:tcBorders>
              <w:top w:val="nil"/>
              <w:bottom w:val="single" w:sz="4" w:space="0" w:color="auto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 (56.6)</w:t>
            </w:r>
          </w:p>
        </w:tc>
        <w:tc>
          <w:tcPr>
            <w:tcW w:w="450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−0.053</w:t>
            </w:r>
          </w:p>
        </w:tc>
        <w:tc>
          <w:tcPr>
            <w:tcW w:w="400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349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649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65–1.39</w:t>
            </w:r>
          </w:p>
        </w:tc>
        <w:tc>
          <w:tcPr>
            <w:tcW w:w="343" w:type="pct"/>
            <w:tcBorders>
              <w:top w:val="nil"/>
              <w:bottom w:val="single" w:sz="4" w:space="0" w:color="auto"/>
            </w:tcBorders>
            <w:hideMark/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7027A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363" w:type="pct"/>
            <w:tcBorders>
              <w:top w:val="nil"/>
              <w:bottom w:val="single" w:sz="4" w:space="0" w:color="auto"/>
            </w:tcBorders>
          </w:tcPr>
          <w:p w:rsidR="001F1354" w:rsidRPr="0027027A" w:rsidRDefault="001F1354" w:rsidP="001F1354">
            <w:pPr>
              <w:adjustRightInd w:val="0"/>
              <w:snapToGri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AA54DA" w:rsidRDefault="00AA54DA" w:rsidP="002702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C5C18" w:rsidRPr="00AA54DA" w:rsidRDefault="00976B63" w:rsidP="009C2A4B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A54DA">
        <w:rPr>
          <w:rFonts w:ascii="Times New Roman" w:hAnsi="Times New Roman" w:cs="Times New Roman"/>
          <w:sz w:val="20"/>
          <w:szCs w:val="20"/>
        </w:rPr>
        <w:t xml:space="preserve">Data </w:t>
      </w:r>
      <w:r w:rsidR="004C7EE1" w:rsidRPr="00AA54DA">
        <w:rPr>
          <w:rFonts w:ascii="Times New Roman" w:hAnsi="Times New Roman" w:cs="Times New Roman"/>
          <w:sz w:val="20"/>
          <w:szCs w:val="20"/>
        </w:rPr>
        <w:t>were</w:t>
      </w:r>
      <w:r w:rsidRPr="00AA54DA">
        <w:rPr>
          <w:rFonts w:ascii="Times New Roman" w:hAnsi="Times New Roman" w:cs="Times New Roman"/>
          <w:sz w:val="20"/>
          <w:szCs w:val="20"/>
        </w:rPr>
        <w:t xml:space="preserve"> collected from</w:t>
      </w:r>
      <w:r w:rsidR="00D631FD" w:rsidRPr="00AA54DA">
        <w:rPr>
          <w:rFonts w:ascii="Times New Roman" w:hAnsi="Times New Roman" w:cs="Times New Roman"/>
          <w:sz w:val="20"/>
          <w:szCs w:val="20"/>
        </w:rPr>
        <w:t xml:space="preserve"> </w:t>
      </w:r>
      <w:r w:rsidRPr="00AA54DA">
        <w:rPr>
          <w:rFonts w:ascii="Times New Roman" w:hAnsi="Times New Roman" w:cs="Times New Roman"/>
          <w:sz w:val="20"/>
          <w:szCs w:val="20"/>
        </w:rPr>
        <w:t xml:space="preserve">318 horses that survived following general anaesthesia for </w:t>
      </w:r>
      <w:r w:rsidR="00D631FD" w:rsidRPr="00AA54DA">
        <w:rPr>
          <w:rFonts w:ascii="Times New Roman" w:hAnsi="Times New Roman" w:cs="Times New Roman"/>
          <w:sz w:val="20"/>
          <w:szCs w:val="20"/>
        </w:rPr>
        <w:t xml:space="preserve">the </w:t>
      </w:r>
      <w:r w:rsidRPr="00AA54DA">
        <w:rPr>
          <w:rFonts w:ascii="Times New Roman" w:hAnsi="Times New Roman" w:cs="Times New Roman"/>
          <w:sz w:val="20"/>
          <w:szCs w:val="20"/>
        </w:rPr>
        <w:t>treatment of small intestinal lesions</w:t>
      </w:r>
      <w:r w:rsidR="004C7EE1" w:rsidRPr="00AA54DA">
        <w:rPr>
          <w:rFonts w:ascii="Times New Roman" w:hAnsi="Times New Roman" w:cs="Times New Roman"/>
          <w:sz w:val="20"/>
          <w:szCs w:val="20"/>
        </w:rPr>
        <w:t xml:space="preserve"> and investigated for association with the risk of postoperative death using </w:t>
      </w:r>
      <w:r w:rsidR="00D631FD" w:rsidRPr="00AA54DA">
        <w:rPr>
          <w:rFonts w:ascii="Times New Roman" w:hAnsi="Times New Roman" w:cs="Times New Roman"/>
          <w:sz w:val="20"/>
          <w:szCs w:val="20"/>
        </w:rPr>
        <w:t xml:space="preserve">a </w:t>
      </w:r>
      <w:r w:rsidR="004C7EE1" w:rsidRPr="00AA54DA">
        <w:rPr>
          <w:rFonts w:ascii="Times New Roman" w:hAnsi="Times New Roman" w:cs="Times New Roman"/>
          <w:sz w:val="20"/>
          <w:szCs w:val="20"/>
        </w:rPr>
        <w:t>univariable Cox proportional hazards model</w:t>
      </w:r>
      <w:r w:rsidRPr="00AA54DA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Pr="00AA54DA">
        <w:rPr>
          <w:rFonts w:ascii="Times New Roman" w:hAnsi="Times New Roman" w:cs="Times New Roman"/>
          <w:sz w:val="20"/>
          <w:szCs w:val="20"/>
        </w:rPr>
        <w:t>LRT = likelihood</w:t>
      </w:r>
      <w:r w:rsidR="000C5C18" w:rsidRPr="00AA54DA">
        <w:rPr>
          <w:rFonts w:ascii="Times New Roman" w:hAnsi="Times New Roman" w:cs="Times New Roman"/>
          <w:sz w:val="20"/>
          <w:szCs w:val="20"/>
        </w:rPr>
        <w:t xml:space="preserve"> ratio test</w:t>
      </w:r>
      <w:r w:rsidRPr="00AA54DA">
        <w:rPr>
          <w:rFonts w:ascii="Times New Roman" w:hAnsi="Times New Roman" w:cs="Times New Roman"/>
          <w:sz w:val="20"/>
          <w:szCs w:val="20"/>
        </w:rPr>
        <w:t>, TB/</w:t>
      </w:r>
      <w:r w:rsidR="000C5C18" w:rsidRPr="00AA54DA">
        <w:rPr>
          <w:rFonts w:ascii="Times New Roman" w:hAnsi="Times New Roman" w:cs="Times New Roman"/>
          <w:sz w:val="20"/>
          <w:szCs w:val="20"/>
        </w:rPr>
        <w:t>TBX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= Thoroughbred/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Thoroughbred cross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, </w:t>
      </w:r>
      <w:r w:rsidRPr="00AA54DA">
        <w:rPr>
          <w:rFonts w:ascii="Times New Roman" w:hAnsi="Times New Roman" w:cs="Times New Roman"/>
          <w:sz w:val="20"/>
          <w:szCs w:val="20"/>
        </w:rPr>
        <w:t xml:space="preserve">WB/WBX = </w:t>
      </w:r>
      <w:r w:rsidR="000C5C18" w:rsidRPr="00AA54DA">
        <w:rPr>
          <w:rFonts w:ascii="Times New Roman" w:hAnsi="Times New Roman" w:cs="Times New Roman"/>
          <w:sz w:val="20"/>
          <w:szCs w:val="20"/>
        </w:rPr>
        <w:t xml:space="preserve"> 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Warmblood/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Warmblood Cross</w:t>
      </w:r>
      <w:r w:rsidRPr="00AA54DA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Ref. = reference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category</w:t>
      </w:r>
      <w:r w:rsidRPr="00AA54DA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Season of admission classified as </w:t>
      </w:r>
      <w:r w:rsidR="00026CE3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s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pring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(March – May), </w:t>
      </w:r>
      <w:r w:rsidR="00026CE3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s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ummer (June – August), </w:t>
      </w:r>
      <w:r w:rsidR="00026CE3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a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utumn (September – Novembe</w:t>
      </w:r>
      <w:r w:rsidR="00026CE3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r) and w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inter (December –</w:t>
      </w:r>
      <w:r w:rsidR="00884D34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February)</w:t>
      </w:r>
      <w:r w:rsidRPr="00AA54DA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Surgery performed out of hours was defined as</w:t>
      </w:r>
      <w:r w:rsidR="000C5C18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surgery performed between the hours of 5pm – 9am Monday – Friday and at any time over the days of Saturday or Sunday.</w:t>
      </w:r>
      <w:r w:rsidR="0027027A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Descriptive </w:t>
      </w:r>
      <w:r w:rsidR="00B02E18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>data</w:t>
      </w:r>
      <w:r w:rsidR="0027027A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</w:t>
      </w:r>
      <w:r w:rsidR="0027027A" w:rsidRPr="00244D11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eastAsia="ja-JP"/>
        </w:rPr>
        <w:t>are</w:t>
      </w:r>
      <w:r w:rsidR="0027027A" w:rsidRPr="00AA54DA">
        <w:rPr>
          <w:rFonts w:ascii="Times New Roman" w:eastAsia="Times New Roman" w:hAnsi="Times New Roman" w:cs="Times New Roman"/>
          <w:color w:val="000000"/>
          <w:sz w:val="20"/>
          <w:szCs w:val="20"/>
          <w:lang w:eastAsia="ja-JP"/>
        </w:rPr>
        <w:t xml:space="preserve"> presented as numbers and percentages</w:t>
      </w:r>
    </w:p>
    <w:sectPr w:rsidR="000C5C18" w:rsidRPr="00AA54DA" w:rsidSect="0027027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4DA" w:rsidRDefault="00AA54DA" w:rsidP="00AA54DA">
      <w:pPr>
        <w:spacing w:after="0" w:line="240" w:lineRule="auto"/>
      </w:pPr>
      <w:r>
        <w:separator/>
      </w:r>
    </w:p>
  </w:endnote>
  <w:endnote w:type="continuationSeparator" w:id="0">
    <w:p w:rsidR="00AA54DA" w:rsidRDefault="00AA54DA" w:rsidP="00AA5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4DA" w:rsidRDefault="00AA54DA" w:rsidP="00AA54DA">
      <w:pPr>
        <w:spacing w:after="0" w:line="240" w:lineRule="auto"/>
      </w:pPr>
      <w:r>
        <w:separator/>
      </w:r>
    </w:p>
  </w:footnote>
  <w:footnote w:type="continuationSeparator" w:id="0">
    <w:p w:rsidR="00AA54DA" w:rsidRDefault="00AA54DA" w:rsidP="00AA54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2tTQyszQ1tzC3MLJU0lEKTi0uzszPAykwrgUAzMXXiSwAAAA="/>
  </w:docVars>
  <w:rsids>
    <w:rsidRoot w:val="008C33B5"/>
    <w:rsid w:val="0000527F"/>
    <w:rsid w:val="00007FF1"/>
    <w:rsid w:val="00021857"/>
    <w:rsid w:val="00026CE3"/>
    <w:rsid w:val="000C5C18"/>
    <w:rsid w:val="001F1354"/>
    <w:rsid w:val="00205FAB"/>
    <w:rsid w:val="002227BF"/>
    <w:rsid w:val="00244D11"/>
    <w:rsid w:val="0027027A"/>
    <w:rsid w:val="003C2537"/>
    <w:rsid w:val="0045436D"/>
    <w:rsid w:val="004C7EE1"/>
    <w:rsid w:val="00656427"/>
    <w:rsid w:val="007D6E3C"/>
    <w:rsid w:val="00884D34"/>
    <w:rsid w:val="008B4F1A"/>
    <w:rsid w:val="008C33B5"/>
    <w:rsid w:val="008E722E"/>
    <w:rsid w:val="00976B63"/>
    <w:rsid w:val="009C2A4B"/>
    <w:rsid w:val="00AA54DA"/>
    <w:rsid w:val="00AE43AA"/>
    <w:rsid w:val="00B02E18"/>
    <w:rsid w:val="00B241B6"/>
    <w:rsid w:val="00D631FD"/>
    <w:rsid w:val="00E26F62"/>
    <w:rsid w:val="00FD0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00C840-6470-438C-A5CC-AA23CD9BB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C1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FD01CA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iPriority w:val="99"/>
    <w:unhideWhenUsed/>
    <w:rsid w:val="00AA54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4DA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A54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4DA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54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601</Words>
  <Characters>3432</Characters>
  <Application>Microsoft Office Word</Application>
  <DocSecurity>0</DocSecurity>
  <Lines>28</Lines>
  <Paragraphs>8</Paragraphs>
  <ScaleCrop>false</ScaleCrop>
  <Company>The University of Liverpool</Company>
  <LinksUpToDate>false</LinksUpToDate>
  <CharactersWithSpaces>4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, Shebl</dc:creator>
  <cp:keywords/>
  <dc:description/>
  <cp:lastModifiedBy>Salem, Shebl</cp:lastModifiedBy>
  <cp:revision>29</cp:revision>
  <dcterms:created xsi:type="dcterms:W3CDTF">2015-12-19T17:40:00Z</dcterms:created>
  <dcterms:modified xsi:type="dcterms:W3CDTF">2016-05-12T19:40:00Z</dcterms:modified>
</cp:coreProperties>
</file>